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384D" w:rsidRDefault="00897885" w:rsidP="000B4F46">
      <w:pPr>
        <w:spacing w:after="218"/>
      </w:pPr>
      <w:r>
        <w:rPr>
          <w:rFonts w:ascii="Times New Roman" w:eastAsia="Times New Roman" w:hAnsi="Times New Roman" w:cs="Times New Roman"/>
          <w:color w:val="1F497D"/>
          <w:sz w:val="24"/>
        </w:rPr>
        <w:t>SK AHMAD BASHA</w:t>
      </w:r>
      <w:r w:rsidR="000B4F46">
        <w:rPr>
          <w:rFonts w:ascii="Times New Roman" w:eastAsia="Times New Roman" w:hAnsi="Times New Roman" w:cs="Times New Roman"/>
          <w:color w:val="1F497D"/>
          <w:sz w:val="24"/>
        </w:rPr>
        <w:t xml:space="preserve">                                                                       </w:t>
      </w:r>
    </w:p>
    <w:p w:rsidR="0072384D" w:rsidRDefault="000B4F46">
      <w:pPr>
        <w:spacing w:after="135"/>
        <w:ind w:left="-5" w:hanging="10"/>
      </w:pPr>
      <w:r w:rsidRPr="000B4F46">
        <w:rPr>
          <w:rFonts w:ascii="Times New Roman" w:eastAsia="Times New Roman" w:hAnsi="Times New Roman" w:cs="Times New Roman"/>
          <w:color w:val="1F497D"/>
          <w:sz w:val="24"/>
          <w:szCs w:val="24"/>
        </w:rPr>
        <w:t>E-Mail</w:t>
      </w:r>
      <w:r>
        <w:rPr>
          <w:rFonts w:ascii="Times New Roman" w:eastAsia="Times New Roman" w:hAnsi="Times New Roman" w:cs="Times New Roman"/>
          <w:color w:val="1F497D"/>
          <w:sz w:val="28"/>
        </w:rPr>
        <w:t>:</w:t>
      </w:r>
      <w:r w:rsidR="00897885">
        <w:rPr>
          <w:rFonts w:ascii="Times New Roman" w:eastAsia="Times New Roman" w:hAnsi="Times New Roman" w:cs="Times New Roman"/>
          <w:color w:val="1F497D"/>
          <w:sz w:val="28"/>
        </w:rPr>
        <w:t>ahmad</w:t>
      </w:r>
      <w:r w:rsidR="00202A86">
        <w:rPr>
          <w:rFonts w:ascii="Times New Roman" w:eastAsia="Times New Roman" w:hAnsi="Times New Roman" w:cs="Times New Roman"/>
          <w:color w:val="1F497D"/>
          <w:sz w:val="28"/>
        </w:rPr>
        <w:t>shaik</w:t>
      </w:r>
      <w:r w:rsidR="00CC10AF">
        <w:rPr>
          <w:rFonts w:ascii="Times New Roman" w:eastAsia="Times New Roman" w:hAnsi="Times New Roman" w:cs="Times New Roman"/>
          <w:color w:val="1F497D"/>
          <w:sz w:val="28"/>
        </w:rPr>
        <w:t>2000</w:t>
      </w:r>
      <w:r>
        <w:rPr>
          <w:rFonts w:ascii="Times New Roman" w:eastAsia="Times New Roman" w:hAnsi="Times New Roman" w:cs="Times New Roman"/>
          <w:color w:val="1F497D"/>
          <w:sz w:val="28"/>
        </w:rPr>
        <w:t xml:space="preserve">@gmail.com                                                                                        </w:t>
      </w:r>
    </w:p>
    <w:p w:rsidR="0072384D" w:rsidRDefault="000B4F46">
      <w:pPr>
        <w:spacing w:after="325"/>
        <w:ind w:left="-5" w:hanging="10"/>
      </w:pPr>
      <w:r w:rsidRPr="000B4F46">
        <w:rPr>
          <w:rFonts w:ascii="Times New Roman" w:eastAsia="Times New Roman" w:hAnsi="Times New Roman" w:cs="Times New Roman"/>
          <w:color w:val="1F497D"/>
          <w:sz w:val="24"/>
          <w:szCs w:val="24"/>
        </w:rPr>
        <w:t>Phone</w:t>
      </w:r>
      <w:r>
        <w:rPr>
          <w:rFonts w:ascii="Times New Roman" w:eastAsia="Times New Roman" w:hAnsi="Times New Roman" w:cs="Times New Roman"/>
          <w:color w:val="1F497D"/>
          <w:sz w:val="28"/>
        </w:rPr>
        <w:t xml:space="preserve">: +91 </w:t>
      </w:r>
      <w:r w:rsidR="00897885">
        <w:rPr>
          <w:rFonts w:ascii="Times New Roman" w:eastAsia="Times New Roman" w:hAnsi="Times New Roman" w:cs="Times New Roman"/>
          <w:color w:val="1F497D"/>
          <w:sz w:val="28"/>
        </w:rPr>
        <w:t>7729965945</w:t>
      </w:r>
    </w:p>
    <w:p w:rsidR="0072384D" w:rsidRDefault="000B4F46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CARRER OBJECTIVE:</w:t>
      </w:r>
    </w:p>
    <w:p w:rsidR="000B4F46" w:rsidRDefault="000B4F46" w:rsidP="000B4F46">
      <w:pPr>
        <w:spacing w:after="305"/>
      </w:pPr>
    </w:p>
    <w:p w:rsidR="0072384D" w:rsidRPr="000B4F46" w:rsidRDefault="000B4F46" w:rsidP="000B4F46">
      <w:pPr>
        <w:spacing w:after="305"/>
        <w:jc w:val="both"/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To be associated with progressive organization that gives me scope to update my knowledge and skills in accordance with latest trends, be a part of team, dynamically work towards growth of organization and gain satisfaction there of.  </w:t>
      </w:r>
    </w:p>
    <w:p w:rsidR="0072384D" w:rsidRDefault="000B4F46">
      <w:pPr>
        <w:spacing w:after="185"/>
        <w:ind w:left="-5" w:hanging="10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EDUCATIONAL PROFILE</w:t>
      </w:r>
      <w:r>
        <w:rPr>
          <w:rFonts w:ascii="Times New Roman" w:eastAsia="Times New Roman" w:hAnsi="Times New Roman" w:cs="Times New Roman"/>
          <w:sz w:val="28"/>
        </w:rPr>
        <w:t xml:space="preserve">: </w:t>
      </w:r>
    </w:p>
    <w:p w:rsidR="0072384D" w:rsidRDefault="0072384D">
      <w:pPr>
        <w:spacing w:after="0"/>
        <w:ind w:left="2161"/>
      </w:pPr>
    </w:p>
    <w:tbl>
      <w:tblPr>
        <w:tblStyle w:val="TableGrid"/>
        <w:tblW w:w="9242" w:type="dxa"/>
        <w:tblInd w:w="6" w:type="dxa"/>
        <w:tblCellMar>
          <w:top w:w="15" w:type="dxa"/>
          <w:left w:w="109" w:type="dxa"/>
          <w:right w:w="137" w:type="dxa"/>
        </w:tblCellMar>
        <w:tblLook w:val="04A0"/>
      </w:tblPr>
      <w:tblGrid>
        <w:gridCol w:w="2274"/>
        <w:gridCol w:w="2727"/>
        <w:gridCol w:w="2130"/>
        <w:gridCol w:w="2111"/>
      </w:tblGrid>
      <w:tr w:rsidR="0072384D">
        <w:trPr>
          <w:trHeight w:val="524"/>
        </w:trPr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GREE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NSTITUTE 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YEAR OF PASS 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 % / GPA </w:t>
            </w:r>
          </w:p>
        </w:tc>
      </w:tr>
      <w:tr w:rsidR="0072384D">
        <w:trPr>
          <w:trHeight w:val="1165"/>
        </w:trPr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897885">
            <w:pPr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. Tech (CIVIL</w:t>
            </w:r>
            <w:r w:rsidR="000B4F46"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spacing w:after="20"/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 S R </w:t>
            </w:r>
            <w:r w:rsidR="00897885"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>ENGINEERING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LLEGE </w:t>
            </w:r>
          </w:p>
          <w:p w:rsidR="0072384D" w:rsidRPr="000B4F46" w:rsidRDefault="00897885">
            <w:pPr>
              <w:ind w:left="1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NELLORE)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 w:rsidP="00897885">
            <w:pPr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897885">
            <w:pPr>
              <w:ind w:left="1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1</w:t>
            </w:r>
          </w:p>
        </w:tc>
      </w:tr>
      <w:tr w:rsidR="0072384D">
        <w:trPr>
          <w:trHeight w:val="1161"/>
        </w:trPr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ERMEDIATE 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>(MPC)</w:t>
            </w: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897885">
            <w:pPr>
              <w:spacing w:after="15"/>
              <w:ind w:left="1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0B4F46"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VIVEKANANDA </w:t>
            </w:r>
            <w:r w:rsidR="000B4F46"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JUNIOR </w:t>
            </w:r>
          </w:p>
          <w:p w:rsidR="0072384D" w:rsidRPr="000B4F46" w:rsidRDefault="000B4F46" w:rsidP="00897885">
            <w:pPr>
              <w:spacing w:after="20"/>
              <w:ind w:left="1"/>
              <w:jc w:val="both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LLEGE 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>(VINJAMOORU)</w:t>
            </w:r>
            <w:r w:rsidR="00897885"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897885">
            <w:pPr>
              <w:ind w:left="1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2.01</w:t>
            </w:r>
          </w:p>
        </w:tc>
      </w:tr>
      <w:tr w:rsidR="0072384D">
        <w:trPr>
          <w:trHeight w:val="844"/>
        </w:trPr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SC 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897885">
            <w:pPr>
              <w:ind w:left="1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ATIBHA PUBLIC SCHOOL(JALADANKI)</w:t>
            </w:r>
          </w:p>
        </w:tc>
        <w:tc>
          <w:tcPr>
            <w:tcW w:w="2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0B4F46">
            <w:pPr>
              <w:ind w:left="1"/>
              <w:rPr>
                <w:sz w:val="24"/>
                <w:szCs w:val="24"/>
              </w:rPr>
            </w:pPr>
            <w:r w:rsidRPr="000B4F46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 w:rsidR="0089788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DE4D0"/>
          </w:tcPr>
          <w:p w:rsidR="0072384D" w:rsidRPr="000B4F46" w:rsidRDefault="00897885">
            <w:pPr>
              <w:ind w:left="1"/>
              <w:rPr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36</w:t>
            </w:r>
          </w:p>
        </w:tc>
      </w:tr>
    </w:tbl>
    <w:p w:rsidR="0072384D" w:rsidRDefault="0072384D">
      <w:pPr>
        <w:spacing w:after="0"/>
        <w:ind w:left="2161"/>
      </w:pPr>
    </w:p>
    <w:p w:rsidR="0072384D" w:rsidRDefault="000B4F46">
      <w:pPr>
        <w:spacing w:after="159"/>
        <w:ind w:left="-5" w:hanging="10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MAJOR PROJECT</w:t>
      </w: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 xml:space="preserve"> :</w:t>
      </w:r>
    </w:p>
    <w:p w:rsidR="0072384D" w:rsidRDefault="000B4F46">
      <w:pPr>
        <w:spacing w:after="51" w:line="266" w:lineRule="auto"/>
        <w:ind w:left="-5" w:hanging="10"/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>Project title:</w:t>
      </w:r>
      <w:r w:rsidR="00897885">
        <w:rPr>
          <w:rFonts w:ascii="Times New Roman" w:eastAsia="Times New Roman" w:hAnsi="Times New Roman" w:cs="Times New Roman"/>
          <w:sz w:val="24"/>
          <w:szCs w:val="24"/>
        </w:rPr>
        <w:t xml:space="preserve"> Fiber Reinforced Concrete(FRC)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:rsidR="0072384D" w:rsidRPr="000B4F46" w:rsidRDefault="000B4F46">
      <w:pPr>
        <w:spacing w:after="159"/>
        <w:ind w:left="-5" w:hanging="10"/>
        <w:rPr>
          <w:sz w:val="28"/>
          <w:szCs w:val="28"/>
        </w:rPr>
      </w:pPr>
      <w:r w:rsidRPr="000B4F46">
        <w:rPr>
          <w:rFonts w:ascii="Times New Roman" w:eastAsia="Times New Roman" w:hAnsi="Times New Roman" w:cs="Times New Roman"/>
          <w:b/>
          <w:sz w:val="28"/>
          <w:szCs w:val="28"/>
          <w:u w:val="single" w:color="000000"/>
        </w:rPr>
        <w:t>MINI PROJECT :</w:t>
      </w:r>
    </w:p>
    <w:p w:rsidR="0072384D" w:rsidRDefault="000B4F46">
      <w:pPr>
        <w:spacing w:after="51" w:line="266" w:lineRule="auto"/>
        <w:ind w:left="-5" w:hanging="10"/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>Title:</w:t>
      </w:r>
      <w:r w:rsidR="00897885">
        <w:rPr>
          <w:rFonts w:ascii="Times New Roman" w:eastAsia="Times New Roman" w:hAnsi="Times New Roman" w:cs="Times New Roman"/>
          <w:sz w:val="24"/>
          <w:szCs w:val="24"/>
        </w:rPr>
        <w:t xml:space="preserve"> Rual Road Development</w:t>
      </w:r>
      <w:r w:rsidRPr="000B4F46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897885">
        <w:rPr>
          <w:rFonts w:ascii="Times New Roman" w:eastAsia="Times New Roman" w:hAnsi="Times New Roman" w:cs="Times New Roman"/>
          <w:b/>
          <w:sz w:val="24"/>
          <w:szCs w:val="24"/>
        </w:rPr>
        <w:t>RSR ENGG COLLEGE-KADANUTHALA</w:t>
      </w:r>
      <w:r>
        <w:rPr>
          <w:rFonts w:ascii="Times New Roman" w:eastAsia="Times New Roman" w:hAnsi="Times New Roman" w:cs="Times New Roman"/>
          <w:b/>
          <w:sz w:val="28"/>
        </w:rPr>
        <w:t xml:space="preserve">. </w:t>
      </w:r>
    </w:p>
    <w:p w:rsidR="0072384D" w:rsidRPr="000B4F46" w:rsidRDefault="00136AFE" w:rsidP="00364511">
      <w:pPr>
        <w:spacing w:after="159"/>
        <w:ind w:left="-5" w:hanging="1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TECHNICAL SKILLS</w:t>
      </w:r>
      <w:r w:rsidR="000B4F46">
        <w:rPr>
          <w:rFonts w:ascii="Times New Roman" w:eastAsia="Times New Roman" w:hAnsi="Times New Roman" w:cs="Times New Roman"/>
          <w:b/>
          <w:sz w:val="24"/>
          <w:u w:val="single" w:color="000000"/>
        </w:rPr>
        <w:t xml:space="preserve"> :</w:t>
      </w:r>
      <w:r>
        <w:t xml:space="preserve"> </w:t>
      </w:r>
    </w:p>
    <w:p w:rsidR="00CC10AF" w:rsidRPr="00CC10AF" w:rsidRDefault="000B4F46" w:rsidP="00136AFE">
      <w:pPr>
        <w:numPr>
          <w:ilvl w:val="0"/>
          <w:numId w:val="1"/>
        </w:numPr>
        <w:spacing w:after="0" w:line="266" w:lineRule="auto"/>
        <w:ind w:hanging="360"/>
        <w:rPr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>Basic C language.</w:t>
      </w:r>
    </w:p>
    <w:p w:rsidR="00364511" w:rsidRPr="00364511" w:rsidRDefault="000B4F46" w:rsidP="00136AFE">
      <w:pPr>
        <w:numPr>
          <w:ilvl w:val="0"/>
          <w:numId w:val="1"/>
        </w:numPr>
        <w:spacing w:after="0" w:line="266" w:lineRule="auto"/>
        <w:ind w:hanging="360"/>
        <w:rPr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4511">
        <w:rPr>
          <w:rFonts w:ascii="Times New Roman" w:eastAsia="Times New Roman" w:hAnsi="Times New Roman" w:cs="Times New Roman"/>
          <w:sz w:val="24"/>
          <w:szCs w:val="24"/>
        </w:rPr>
        <w:t>Trained in C</w:t>
      </w:r>
      <w:r w:rsidR="00CC10AF">
        <w:rPr>
          <w:rFonts w:ascii="Times New Roman" w:eastAsia="Times New Roman" w:hAnsi="Times New Roman" w:cs="Times New Roman"/>
          <w:sz w:val="24"/>
          <w:szCs w:val="24"/>
        </w:rPr>
        <w:t xml:space="preserve"># </w:t>
      </w:r>
      <w:r w:rsidR="00364511">
        <w:rPr>
          <w:rFonts w:ascii="Times New Roman" w:eastAsia="Times New Roman" w:hAnsi="Times New Roman" w:cs="Times New Roman"/>
          <w:sz w:val="24"/>
          <w:szCs w:val="24"/>
        </w:rPr>
        <w:t>D</w:t>
      </w:r>
      <w:r w:rsidR="00CC10AF">
        <w:rPr>
          <w:rFonts w:ascii="Times New Roman" w:eastAsia="Times New Roman" w:hAnsi="Times New Roman" w:cs="Times New Roman"/>
          <w:sz w:val="24"/>
          <w:szCs w:val="24"/>
        </w:rPr>
        <w:t>otnet,</w:t>
      </w:r>
    </w:p>
    <w:p w:rsidR="00364511" w:rsidRPr="00364511" w:rsidRDefault="00364511" w:rsidP="00136AFE">
      <w:pPr>
        <w:numPr>
          <w:ilvl w:val="0"/>
          <w:numId w:val="1"/>
        </w:numPr>
        <w:spacing w:after="0" w:line="266" w:lineRule="auto"/>
        <w:ind w:hanging="36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OP,LINQ,GENERICES In C#</w:t>
      </w:r>
    </w:p>
    <w:p w:rsidR="00364511" w:rsidRPr="00364511" w:rsidRDefault="00364511" w:rsidP="00136AFE">
      <w:pPr>
        <w:numPr>
          <w:ilvl w:val="0"/>
          <w:numId w:val="1"/>
        </w:numPr>
        <w:spacing w:after="0" w:line="266" w:lineRule="auto"/>
        <w:ind w:hanging="360"/>
        <w:rPr>
          <w:sz w:val="24"/>
          <w:szCs w:val="24"/>
        </w:rPr>
      </w:pPr>
      <w:r>
        <w:rPr>
          <w:sz w:val="24"/>
          <w:szCs w:val="24"/>
        </w:rPr>
        <w:t>MS Sql server</w:t>
      </w:r>
    </w:p>
    <w:p w:rsidR="00CC10AF" w:rsidRDefault="00CC10AF" w:rsidP="00136AFE">
      <w:pPr>
        <w:numPr>
          <w:ilvl w:val="0"/>
          <w:numId w:val="1"/>
        </w:numPr>
        <w:spacing w:after="0" w:line="266" w:lineRule="auto"/>
        <w:ind w:hanging="36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tml/css</w:t>
      </w:r>
    </w:p>
    <w:p w:rsidR="00136AFE" w:rsidRDefault="00136AFE" w:rsidP="00136AFE">
      <w:pPr>
        <w:spacing w:after="0" w:line="266" w:lineRule="auto"/>
        <w:ind w:left="721"/>
        <w:rPr>
          <w:sz w:val="24"/>
          <w:szCs w:val="24"/>
        </w:rPr>
      </w:pPr>
    </w:p>
    <w:p w:rsidR="0072384D" w:rsidRPr="000B4F46" w:rsidRDefault="000B4F46" w:rsidP="00136AFE">
      <w:pPr>
        <w:spacing w:after="0" w:line="266" w:lineRule="auto"/>
        <w:ind w:left="361"/>
        <w:rPr>
          <w:rFonts w:ascii="Times New Roman" w:hAnsi="Times New Roman" w:cs="Times New Roman"/>
          <w:sz w:val="28"/>
          <w:szCs w:val="28"/>
        </w:rPr>
      </w:pPr>
      <w:r w:rsidRPr="00136AFE">
        <w:rPr>
          <w:rFonts w:ascii="Times New Roman" w:eastAsia="Times New Roman" w:hAnsi="Times New Roman" w:cs="Times New Roman"/>
          <w:b/>
          <w:sz w:val="28"/>
          <w:szCs w:val="28"/>
          <w:u w:val="single" w:color="000000"/>
        </w:rPr>
        <w:lastRenderedPageBreak/>
        <w:t>PERSONAL TRAITS:</w:t>
      </w:r>
      <w:r w:rsidR="00136AFE" w:rsidRPr="000B4F4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2384D" w:rsidRPr="000B4F46" w:rsidRDefault="002A1EA4">
      <w:pPr>
        <w:numPr>
          <w:ilvl w:val="0"/>
          <w:numId w:val="1"/>
        </w:numPr>
        <w:spacing w:after="166" w:line="266" w:lineRule="auto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 e</w:t>
      </w:r>
      <w:r w:rsidR="000B4F46" w:rsidRPr="000B4F46">
        <w:rPr>
          <w:rFonts w:ascii="Times New Roman" w:eastAsia="Times New Roman" w:hAnsi="Times New Roman" w:cs="Times New Roman"/>
          <w:sz w:val="24"/>
          <w:szCs w:val="24"/>
        </w:rPr>
        <w:t xml:space="preserve">nthusiastic person with Congenial attitude </w:t>
      </w:r>
    </w:p>
    <w:p w:rsidR="0072384D" w:rsidRPr="000B4F46" w:rsidRDefault="000B4F46">
      <w:pPr>
        <w:numPr>
          <w:ilvl w:val="0"/>
          <w:numId w:val="1"/>
        </w:numPr>
        <w:spacing w:after="171" w:line="266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Good analytical skills, Quick learner </w:t>
      </w:r>
    </w:p>
    <w:p w:rsidR="0072384D" w:rsidRPr="000B4F46" w:rsidRDefault="000B4F46">
      <w:pPr>
        <w:numPr>
          <w:ilvl w:val="0"/>
          <w:numId w:val="1"/>
        </w:numPr>
        <w:spacing w:after="127" w:line="266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Good Communication and Interpersonal skills </w:t>
      </w:r>
    </w:p>
    <w:p w:rsidR="0072384D" w:rsidRPr="000B4F46" w:rsidRDefault="0072384D">
      <w:pPr>
        <w:spacing w:after="115"/>
        <w:rPr>
          <w:rFonts w:ascii="Times New Roman" w:hAnsi="Times New Roman" w:cs="Times New Roman"/>
          <w:sz w:val="24"/>
          <w:szCs w:val="24"/>
        </w:rPr>
      </w:pPr>
    </w:p>
    <w:p w:rsidR="0072384D" w:rsidRPr="000B4F46" w:rsidRDefault="000B4F46">
      <w:pPr>
        <w:spacing w:after="155"/>
        <w:ind w:left="-5" w:hanging="10"/>
        <w:rPr>
          <w:rFonts w:ascii="Times New Roman" w:hAnsi="Times New Roman" w:cs="Times New Roman"/>
          <w:sz w:val="28"/>
          <w:szCs w:val="28"/>
        </w:rPr>
      </w:pPr>
      <w:r w:rsidRPr="000B4F46">
        <w:rPr>
          <w:rFonts w:ascii="Times New Roman" w:eastAsia="Times New Roman" w:hAnsi="Times New Roman" w:cs="Times New Roman"/>
          <w:b/>
          <w:sz w:val="28"/>
          <w:szCs w:val="28"/>
          <w:u w:val="single" w:color="000000"/>
        </w:rPr>
        <w:t>PERSONAL PROFILE:</w:t>
      </w:r>
    </w:p>
    <w:p w:rsidR="0072384D" w:rsidRPr="000B4F46" w:rsidRDefault="0072384D">
      <w:pPr>
        <w:spacing w:after="170"/>
        <w:rPr>
          <w:rFonts w:ascii="Times New Roman" w:hAnsi="Times New Roman" w:cs="Times New Roman"/>
          <w:sz w:val="24"/>
          <w:szCs w:val="24"/>
        </w:rPr>
      </w:pPr>
    </w:p>
    <w:p w:rsidR="0072384D" w:rsidRDefault="000B4F46">
      <w:pPr>
        <w:numPr>
          <w:ilvl w:val="0"/>
          <w:numId w:val="1"/>
        </w:numPr>
        <w:spacing w:after="128"/>
        <w:ind w:hanging="36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Name        </w:t>
      </w:r>
      <w:r w:rsidR="00136AFE">
        <w:rPr>
          <w:rFonts w:ascii="Times New Roman" w:eastAsia="Times New Roman" w:hAnsi="Times New Roman" w:cs="Times New Roman"/>
          <w:sz w:val="24"/>
          <w:szCs w:val="24"/>
        </w:rPr>
        <w:t xml:space="preserve">              :    SK AHMAD BASHA</w:t>
      </w:r>
    </w:p>
    <w:p w:rsidR="002A1EA4" w:rsidRPr="000B4F46" w:rsidRDefault="002A1EA4">
      <w:pPr>
        <w:numPr>
          <w:ilvl w:val="0"/>
          <w:numId w:val="1"/>
        </w:numPr>
        <w:spacing w:after="128"/>
        <w:ind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ther name            :    </w:t>
      </w:r>
      <w:r w:rsidR="00136AFE">
        <w:rPr>
          <w:rFonts w:ascii="Times New Roman" w:hAnsi="Times New Roman" w:cs="Times New Roman"/>
          <w:sz w:val="24"/>
          <w:szCs w:val="24"/>
        </w:rPr>
        <w:t>SK HAZARATH BASHA</w:t>
      </w:r>
    </w:p>
    <w:p w:rsidR="0072384D" w:rsidRPr="000B4F46" w:rsidRDefault="000B4F46">
      <w:pPr>
        <w:numPr>
          <w:ilvl w:val="0"/>
          <w:numId w:val="1"/>
        </w:numPr>
        <w:spacing w:after="121" w:line="266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Date of birth           :    </w:t>
      </w:r>
      <w:r w:rsidR="00136AFE">
        <w:rPr>
          <w:rFonts w:ascii="Times New Roman" w:eastAsia="Times New Roman" w:hAnsi="Times New Roman" w:cs="Times New Roman"/>
          <w:sz w:val="24"/>
          <w:szCs w:val="24"/>
        </w:rPr>
        <w:t>09-07-2000</w:t>
      </w:r>
    </w:p>
    <w:p w:rsidR="0072384D" w:rsidRPr="000B4F46" w:rsidRDefault="000B4F46">
      <w:pPr>
        <w:numPr>
          <w:ilvl w:val="0"/>
          <w:numId w:val="1"/>
        </w:numPr>
        <w:spacing w:after="165"/>
        <w:ind w:hanging="36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>Languages Known :    English</w:t>
      </w:r>
      <w:r w:rsidRPr="000B4F46">
        <w:rPr>
          <w:rFonts w:ascii="Times New Roman" w:hAnsi="Times New Roman" w:cs="Times New Roman"/>
          <w:sz w:val="24"/>
          <w:szCs w:val="24"/>
        </w:rPr>
        <w:t>,Telugu,</w:t>
      </w:r>
      <w:r>
        <w:rPr>
          <w:rFonts w:ascii="Times New Roman" w:hAnsi="Times New Roman" w:cs="Times New Roman"/>
          <w:sz w:val="24"/>
          <w:szCs w:val="24"/>
        </w:rPr>
        <w:t xml:space="preserve"> H</w:t>
      </w:r>
      <w:r w:rsidRPr="000B4F46">
        <w:rPr>
          <w:rFonts w:ascii="Times New Roman" w:hAnsi="Times New Roman" w:cs="Times New Roman"/>
          <w:sz w:val="24"/>
          <w:szCs w:val="24"/>
        </w:rPr>
        <w:t>ind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2384D" w:rsidRPr="000B4F46" w:rsidRDefault="000B4F46" w:rsidP="00136AFE">
      <w:pPr>
        <w:numPr>
          <w:ilvl w:val="0"/>
          <w:numId w:val="1"/>
        </w:numPr>
        <w:spacing w:after="142" w:line="266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>Address                  :</w:t>
      </w:r>
      <w:r w:rsidR="00136AFE">
        <w:rPr>
          <w:rFonts w:ascii="Times New Roman" w:eastAsia="Times New Roman" w:hAnsi="Times New Roman" w:cs="Times New Roman"/>
          <w:sz w:val="24"/>
          <w:szCs w:val="24"/>
        </w:rPr>
        <w:t>Bramhanakraka Agraharam(524223), Jaladanki(MDL),           Nellore(DST),Andhra Pradesh</w:t>
      </w:r>
    </w:p>
    <w:p w:rsidR="0072384D" w:rsidRPr="000B4F46" w:rsidRDefault="000B4F46">
      <w:pPr>
        <w:spacing w:after="19"/>
        <w:ind w:left="-5" w:hanging="10"/>
        <w:rPr>
          <w:rFonts w:ascii="Times New Roman" w:hAnsi="Times New Roman" w:cs="Times New Roman"/>
        </w:rPr>
      </w:pPr>
      <w:r w:rsidRPr="000B4F46">
        <w:rPr>
          <w:rFonts w:ascii="Times New Roman" w:eastAsia="Times New Roman" w:hAnsi="Times New Roman" w:cs="Times New Roman"/>
          <w:b/>
          <w:sz w:val="28"/>
          <w:u w:val="single" w:color="000000"/>
        </w:rPr>
        <w:t>DECLARATION:</w:t>
      </w:r>
    </w:p>
    <w:p w:rsidR="0072384D" w:rsidRPr="000B4F46" w:rsidRDefault="0072384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2384D" w:rsidRPr="000B4F46" w:rsidRDefault="000B4F46">
      <w:pPr>
        <w:spacing w:after="209" w:line="266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              I, </w:t>
      </w:r>
      <w:r w:rsidR="00136AFE">
        <w:rPr>
          <w:rFonts w:ascii="Times New Roman" w:eastAsia="Times New Roman" w:hAnsi="Times New Roman" w:cs="Times New Roman"/>
          <w:sz w:val="24"/>
          <w:szCs w:val="24"/>
        </w:rPr>
        <w:t>SK AHMAD BASHA</w:t>
      </w:r>
      <w:r w:rsidRPr="000B4F46">
        <w:rPr>
          <w:rFonts w:ascii="Times New Roman" w:eastAsia="Times New Roman" w:hAnsi="Times New Roman" w:cs="Times New Roman"/>
          <w:sz w:val="24"/>
          <w:szCs w:val="24"/>
        </w:rPr>
        <w:t>, do hereby declare that the above</w:t>
      </w:r>
      <w:r w:rsidR="002A1EA4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furnished details are true to the best of my knowledge  </w:t>
      </w:r>
    </w:p>
    <w:p w:rsidR="0072384D" w:rsidRPr="000B4F46" w:rsidRDefault="000B4F46">
      <w:pPr>
        <w:spacing w:after="220" w:line="266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Place  :                                                                        </w:t>
      </w:r>
    </w:p>
    <w:p w:rsidR="0072384D" w:rsidRPr="000B4F46" w:rsidRDefault="000B4F46">
      <w:pPr>
        <w:spacing w:after="0" w:line="266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>Date</w:t>
      </w:r>
      <w:r w:rsidRPr="000B4F46">
        <w:rPr>
          <w:rFonts w:ascii="Times New Roman" w:eastAsia="Arial" w:hAnsi="Times New Roman" w:cs="Times New Roman"/>
          <w:sz w:val="24"/>
          <w:szCs w:val="24"/>
        </w:rPr>
        <w:t xml:space="preserve">  :</w:t>
      </w: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72384D" w:rsidRPr="000B4F46" w:rsidRDefault="000B4F46">
      <w:pPr>
        <w:spacing w:after="0"/>
        <w:ind w:left="10" w:right="168" w:hanging="10"/>
        <w:jc w:val="center"/>
        <w:rPr>
          <w:rFonts w:ascii="Times New Roman" w:hAnsi="Times New Roman" w:cs="Times New Roman"/>
          <w:sz w:val="24"/>
          <w:szCs w:val="24"/>
        </w:rPr>
      </w:pPr>
      <w:r w:rsidRPr="000B4F46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(</w:t>
      </w:r>
      <w:r w:rsidR="00136AFE">
        <w:rPr>
          <w:rFonts w:ascii="Times New Roman" w:eastAsia="Times New Roman" w:hAnsi="Times New Roman" w:cs="Times New Roman"/>
          <w:b/>
          <w:bCs/>
          <w:sz w:val="24"/>
          <w:szCs w:val="24"/>
        </w:rPr>
        <w:t>SK AHMAD BASHA</w:t>
      </w:r>
      <w:r w:rsidRPr="000B4F46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72384D" w:rsidRPr="000B4F46" w:rsidRDefault="0072384D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72384D" w:rsidRPr="000B4F46" w:rsidSect="00962FFA">
      <w:pgSz w:w="11905" w:h="16840"/>
      <w:pgMar w:top="1451" w:right="1600" w:bottom="1927" w:left="144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C2756"/>
    <w:multiLevelType w:val="hybridMultilevel"/>
    <w:tmpl w:val="937098D4"/>
    <w:lvl w:ilvl="0" w:tplc="94BC5A52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6C102B7C">
      <w:start w:val="1"/>
      <w:numFmt w:val="bullet"/>
      <w:lvlText w:val="o"/>
      <w:lvlJc w:val="left"/>
      <w:pPr>
        <w:ind w:left="18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84C01978">
      <w:start w:val="1"/>
      <w:numFmt w:val="bullet"/>
      <w:lvlText w:val="▪"/>
      <w:lvlJc w:val="left"/>
      <w:pPr>
        <w:ind w:left="26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831C55B6">
      <w:start w:val="1"/>
      <w:numFmt w:val="bullet"/>
      <w:lvlText w:val="•"/>
      <w:lvlJc w:val="left"/>
      <w:pPr>
        <w:ind w:left="33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7D8E57B4">
      <w:start w:val="1"/>
      <w:numFmt w:val="bullet"/>
      <w:lvlText w:val="o"/>
      <w:lvlJc w:val="left"/>
      <w:pPr>
        <w:ind w:left="40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07EEA3C0">
      <w:start w:val="1"/>
      <w:numFmt w:val="bullet"/>
      <w:lvlText w:val="▪"/>
      <w:lvlJc w:val="left"/>
      <w:pPr>
        <w:ind w:left="47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A5AAFABE">
      <w:start w:val="1"/>
      <w:numFmt w:val="bullet"/>
      <w:lvlText w:val="•"/>
      <w:lvlJc w:val="left"/>
      <w:pPr>
        <w:ind w:left="54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F3524AAC">
      <w:start w:val="1"/>
      <w:numFmt w:val="bullet"/>
      <w:lvlText w:val="o"/>
      <w:lvlJc w:val="left"/>
      <w:pPr>
        <w:ind w:left="62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1070EDAC">
      <w:start w:val="1"/>
      <w:numFmt w:val="bullet"/>
      <w:lvlText w:val="▪"/>
      <w:lvlJc w:val="left"/>
      <w:pPr>
        <w:ind w:left="69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YyNrY0MzMyNTEzMjFX0lEKTi0uzszPAykwrAUAZGcBiSwAAAA="/>
  </w:docVars>
  <w:rsids>
    <w:rsidRoot w:val="0072384D"/>
    <w:rsid w:val="00075613"/>
    <w:rsid w:val="000B4F46"/>
    <w:rsid w:val="000B50B8"/>
    <w:rsid w:val="000F604F"/>
    <w:rsid w:val="00136AFE"/>
    <w:rsid w:val="00202A86"/>
    <w:rsid w:val="002A1EA4"/>
    <w:rsid w:val="00364511"/>
    <w:rsid w:val="0072384D"/>
    <w:rsid w:val="00897885"/>
    <w:rsid w:val="00962FFA"/>
    <w:rsid w:val="00CC10AF"/>
    <w:rsid w:val="00EC14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2FFA"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62FF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vath lalu</dc:creator>
  <cp:lastModifiedBy>ahmad shaik</cp:lastModifiedBy>
  <cp:revision>5</cp:revision>
  <cp:lastPrinted>2021-11-17T18:53:00Z</cp:lastPrinted>
  <dcterms:created xsi:type="dcterms:W3CDTF">2021-12-06T03:46:00Z</dcterms:created>
  <dcterms:modified xsi:type="dcterms:W3CDTF">2021-12-10T05:26:00Z</dcterms:modified>
</cp:coreProperties>
</file>